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6470" w:rsidRDefault="00796470" w:rsidP="00796470">
      <w:pPr>
        <w:ind w:left="720"/>
        <w:jc w:val="center"/>
        <w:rPr>
          <w:b/>
          <w:bCs/>
          <w:color w:val="244061" w:themeColor="accent1" w:themeShade="80"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DC654" wp14:editId="7EEE3B5C">
                <wp:simplePos x="0" y="0"/>
                <wp:positionH relativeFrom="column">
                  <wp:posOffset>-85090</wp:posOffset>
                </wp:positionH>
                <wp:positionV relativeFrom="paragraph">
                  <wp:posOffset>279400</wp:posOffset>
                </wp:positionV>
                <wp:extent cx="2712720" cy="23495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2720" cy="2349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96470" w:rsidRPr="00796470" w:rsidRDefault="00796470" w:rsidP="0079647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C0504D" w:themeColor="accent2"/>
                                <w:sz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C0504D" w:themeColor="accent2"/>
                                <w:sz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E A TEACHER LEADER!</w:t>
                            </w:r>
                          </w:p>
                          <w:p w:rsidR="00796470" w:rsidRPr="00796470" w:rsidRDefault="00796470" w:rsidP="0079647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C0504D" w:themeColor="accent2"/>
                                <w:sz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C0504D" w:themeColor="accent2"/>
                                <w:sz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C0504D" w:themeColor="accent2"/>
                                <w:sz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HERE’S HOW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-6.7pt;margin-top:22pt;width:213.6pt;height:1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" filled="f" stroked="f" strokeweight=".5pt">
                <v:textbox>
                  <w:txbxContent>
                    <w:p w:rsidR="00796470" w:rsidRPr="00796470" w:rsidRDefault="00796470" w:rsidP="0079647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C0504D" w:themeColor="accent2"/>
                          <w:sz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96470">
                        <w:rPr>
                          <w:rFonts w:ascii="Times New Roman" w:hAnsi="Times New Roman" w:cs="Times New Roman"/>
                          <w:b/>
                          <w:color w:val="C0504D" w:themeColor="accent2"/>
                          <w:sz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E A TEACHER LEADER!</w:t>
                      </w:r>
                    </w:p>
                    <w:p w:rsidR="00796470" w:rsidRPr="00796470" w:rsidRDefault="00796470" w:rsidP="0079647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C0504D" w:themeColor="accent2"/>
                          <w:sz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796470" w:rsidRPr="00796470" w:rsidRDefault="00796470" w:rsidP="0079647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C0504D" w:themeColor="accent2"/>
                          <w:sz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96470">
                        <w:rPr>
                          <w:rFonts w:ascii="Times New Roman" w:hAnsi="Times New Roman" w:cs="Times New Roman"/>
                          <w:b/>
                          <w:color w:val="C0504D" w:themeColor="accent2"/>
                          <w:sz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HERE’S HOW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3" behindDoc="1" locked="0" layoutInCell="1" allowOverlap="1" wp14:anchorId="73A16497" wp14:editId="119CE7E0">
            <wp:simplePos x="0" y="0"/>
            <wp:positionH relativeFrom="column">
              <wp:posOffset>-4809490</wp:posOffset>
            </wp:positionH>
            <wp:positionV relativeFrom="paragraph">
              <wp:posOffset>-436880</wp:posOffset>
            </wp:positionV>
            <wp:extent cx="7772400" cy="10164192"/>
            <wp:effectExtent l="19050" t="19050" r="19050" b="27940"/>
            <wp:wrapNone/>
            <wp:docPr id="11" name="Picture 11" descr="Image result for TEACHER LEAD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TEACHER LEADER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artisticBlur/>
                              </a14:imgEffect>
                              <a14:imgEffect>
                                <a14:colorTemperature colorTemp="67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130" cy="101625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4384" behindDoc="1" locked="0" layoutInCell="1" allowOverlap="1" wp14:anchorId="4B7828F5" wp14:editId="5BC81BC4">
            <wp:simplePos x="0" y="0"/>
            <wp:positionH relativeFrom="column">
              <wp:posOffset>-76200</wp:posOffset>
            </wp:positionH>
            <wp:positionV relativeFrom="paragraph">
              <wp:posOffset>332740</wp:posOffset>
            </wp:positionV>
            <wp:extent cx="904875" cy="756920"/>
            <wp:effectExtent l="0" t="0" r="9525" b="5080"/>
            <wp:wrapThrough wrapText="bothSides">
              <wp:wrapPolygon edited="0">
                <wp:start x="1364" y="0"/>
                <wp:lineTo x="1364" y="10329"/>
                <wp:lineTo x="4093" y="17396"/>
                <wp:lineTo x="8185" y="20658"/>
                <wp:lineTo x="8640" y="21201"/>
                <wp:lineTo x="10914" y="21201"/>
                <wp:lineTo x="11368" y="20658"/>
                <wp:lineTo x="15916" y="17396"/>
                <wp:lineTo x="18189" y="10329"/>
                <wp:lineTo x="18189" y="8698"/>
                <wp:lineTo x="21373" y="2718"/>
                <wp:lineTo x="21373" y="2174"/>
                <wp:lineTo x="18189" y="0"/>
                <wp:lineTo x="1364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t_logo.gif"/>
                    <pic:cNvPicPr/>
                  </pic:nvPicPr>
                  <pic:blipFill rotWithShape="1"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89764" l="4278" r="8984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51" r="18716" b="23622"/>
                    <a:stretch/>
                  </pic:blipFill>
                  <pic:spPr bwMode="auto">
                    <a:xfrm>
                      <a:off x="0" y="0"/>
                      <a:ext cx="904875" cy="756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Cs/>
          <w:noProof/>
          <w:szCs w:val="28"/>
        </w:rPr>
        <w:drawing>
          <wp:anchor distT="0" distB="0" distL="114300" distR="114300" simplePos="0" relativeHeight="251661312" behindDoc="1" locked="0" layoutInCell="1" allowOverlap="1" wp14:anchorId="26DE0319" wp14:editId="2E29A834">
            <wp:simplePos x="0" y="0"/>
            <wp:positionH relativeFrom="column">
              <wp:posOffset>-152400</wp:posOffset>
            </wp:positionH>
            <wp:positionV relativeFrom="paragraph">
              <wp:posOffset>165100</wp:posOffset>
            </wp:positionV>
            <wp:extent cx="3911600" cy="2616200"/>
            <wp:effectExtent l="95250" t="95250" r="88900" b="88900"/>
            <wp:wrapThrough wrapText="bothSides">
              <wp:wrapPolygon edited="0">
                <wp:start x="-526" y="-786"/>
                <wp:lineTo x="-526" y="22177"/>
                <wp:lineTo x="21986" y="22177"/>
                <wp:lineTo x="21986" y="-786"/>
                <wp:lineTo x="-526" y="-786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gih-school-teachers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16"/>
                    <a:stretch/>
                  </pic:blipFill>
                  <pic:spPr bwMode="auto">
                    <a:xfrm>
                      <a:off x="0" y="0"/>
                      <a:ext cx="3911600" cy="2616200"/>
                    </a:xfrm>
                    <a:prstGeom prst="rect">
                      <a:avLst/>
                    </a:prstGeom>
                    <a:ln w="88900" cap="sq" cmpd="thickThin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innerShdw blurRad="76200">
                        <a:srgbClr val="000000"/>
                      </a:inn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Cs/>
          <w:noProof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26AFBB" wp14:editId="5A304E6E">
                <wp:simplePos x="0" y="0"/>
                <wp:positionH relativeFrom="column">
                  <wp:posOffset>3332480</wp:posOffset>
                </wp:positionH>
                <wp:positionV relativeFrom="paragraph">
                  <wp:posOffset>81280</wp:posOffset>
                </wp:positionV>
                <wp:extent cx="3611880" cy="2606040"/>
                <wp:effectExtent l="0" t="0" r="0" b="381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1880" cy="26060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96470" w:rsidRPr="00796470" w:rsidRDefault="00796470" w:rsidP="0079647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Be </w:t>
                            </w:r>
                            <w:proofErr w:type="gramStart"/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  leader</w:t>
                            </w:r>
                            <w:proofErr w:type="gramEnd"/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  <w:p w:rsidR="00796470" w:rsidRPr="00796470" w:rsidRDefault="00796470" w:rsidP="0079647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gramStart"/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mong</w:t>
                            </w:r>
                            <w:proofErr w:type="gramEnd"/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teachers! </w:t>
                            </w:r>
                          </w:p>
                          <w:p w:rsidR="00796470" w:rsidRPr="00796470" w:rsidRDefault="00796470" w:rsidP="0079647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Here’s your</w:t>
                            </w:r>
                          </w:p>
                          <w:p w:rsidR="00796470" w:rsidRPr="00796470" w:rsidRDefault="00796470" w:rsidP="0079647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gramStart"/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jumpstart</w:t>
                            </w:r>
                            <w:proofErr w:type="gramEnd"/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943634" w:themeColor="accent2" w:themeShade="BF"/>
                                <w:sz w:val="56"/>
                                <w14:textOutline w14:w="9525" w14:cap="rnd" w14:cmpd="sng" w14:algn="ctr">
                                  <w14:solidFill>
                                    <w14:schemeClr w14:val="tx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262.4pt;margin-top:6.4pt;width:284.4pt;height:205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" filled="f" stroked="f" strokeweight=".5pt">
                <v:textbox>
                  <w:txbxContent>
                    <w:p w:rsidR="00796470" w:rsidRPr="00796470" w:rsidRDefault="00796470" w:rsidP="0079647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96470"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Be </w:t>
                      </w:r>
                      <w:proofErr w:type="gramStart"/>
                      <w:r w:rsidRPr="00796470"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a  leader</w:t>
                      </w:r>
                      <w:proofErr w:type="gramEnd"/>
                      <w:r w:rsidRPr="00796470"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  <w:p w:rsidR="00796470" w:rsidRPr="00796470" w:rsidRDefault="00796470" w:rsidP="0079647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96470"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gramStart"/>
                      <w:r w:rsidRPr="00796470"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among</w:t>
                      </w:r>
                      <w:proofErr w:type="gramEnd"/>
                      <w:r w:rsidRPr="00796470"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teachers! </w:t>
                      </w:r>
                    </w:p>
                    <w:p w:rsidR="00796470" w:rsidRPr="00796470" w:rsidRDefault="00796470" w:rsidP="0079647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796470" w:rsidRPr="00796470" w:rsidRDefault="00796470" w:rsidP="0079647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96470"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Here’s your</w:t>
                      </w:r>
                    </w:p>
                    <w:p w:rsidR="00796470" w:rsidRPr="00796470" w:rsidRDefault="00796470" w:rsidP="0079647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96470"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gramStart"/>
                      <w:r w:rsidRPr="00796470"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jumpstart</w:t>
                      </w:r>
                      <w:proofErr w:type="gramEnd"/>
                      <w:r w:rsidRPr="00796470">
                        <w:rPr>
                          <w:rFonts w:ascii="Times New Roman" w:hAnsi="Times New Roman" w:cs="Times New Roman"/>
                          <w:b/>
                          <w:color w:val="943634" w:themeColor="accent2" w:themeShade="BF"/>
                          <w:sz w:val="56"/>
                          <w14:textOutline w14:w="9525" w14:cap="rnd" w14:cmpd="sng" w14:algn="ctr">
                            <w14:solidFill>
                              <w14:schemeClr w14:val="tx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</w:p>
    <w:p w:rsidR="00796470" w:rsidRDefault="00796470" w:rsidP="00796470">
      <w:pPr>
        <w:ind w:left="720"/>
        <w:jc w:val="center"/>
        <w:rPr>
          <w:b/>
          <w:bCs/>
          <w:color w:val="244061" w:themeColor="accent1" w:themeShade="80"/>
          <w:sz w:val="28"/>
          <w:szCs w:val="28"/>
        </w:rPr>
      </w:pPr>
    </w:p>
    <w:p w:rsidR="00796470" w:rsidRDefault="00796470" w:rsidP="00796470">
      <w:pPr>
        <w:ind w:left="720"/>
        <w:jc w:val="center"/>
        <w:rPr>
          <w:bCs/>
          <w:color w:val="244061" w:themeColor="accent1" w:themeShade="80"/>
          <w:sz w:val="28"/>
          <w:szCs w:val="28"/>
        </w:rPr>
      </w:pPr>
      <w:r w:rsidRPr="00796470">
        <w:rPr>
          <w:bCs/>
          <w:noProof/>
          <w:szCs w:val="28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5A93B15" wp14:editId="084C7BA9">
                <wp:simplePos x="0" y="0"/>
                <wp:positionH relativeFrom="column">
                  <wp:posOffset>-4083050</wp:posOffset>
                </wp:positionH>
                <wp:positionV relativeFrom="paragraph">
                  <wp:posOffset>339090</wp:posOffset>
                </wp:positionV>
                <wp:extent cx="1422400" cy="396240"/>
                <wp:effectExtent l="0" t="0" r="0" b="3810"/>
                <wp:wrapThrough wrapText="bothSides">
                  <wp:wrapPolygon edited="0">
                    <wp:start x="868" y="0"/>
                    <wp:lineTo x="868" y="20769"/>
                    <wp:lineTo x="20539" y="20769"/>
                    <wp:lineTo x="20539" y="0"/>
                    <wp:lineTo x="868" y="0"/>
                  </wp:wrapPolygon>
                </wp:wrapThrough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2400" cy="396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96470" w:rsidRPr="00796470" w:rsidRDefault="00796470">
                            <w:pPr>
                              <w:rPr>
                                <w:rFonts w:ascii="Vijaya" w:hAnsi="Vijaya" w:cs="Vijaya"/>
                                <w:b/>
                                <w:color w:val="D9D9D9" w:themeColor="background1" w:themeShade="D9"/>
                                <w:sz w:val="24"/>
                              </w:rPr>
                            </w:pPr>
                            <w:r w:rsidRPr="00796470">
                              <w:rPr>
                                <w:rFonts w:ascii="Vijaya" w:hAnsi="Vijaya" w:cs="Vijaya"/>
                                <w:b/>
                                <w:color w:val="D9D9D9" w:themeColor="background1" w:themeShade="D9"/>
                                <w:sz w:val="24"/>
                              </w:rPr>
                              <w:t>Teacher Leader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" o:spid="_x0000_s1028" type="#_x0000_t202" style="position:absolute;left:0;text-align:left;margin-left:-321.5pt;margin-top:26.7pt;width:112pt;height:31.2pt;z-index:-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" filled="f" stroked="f" strokeweight=".5pt">
                <v:textbox>
                  <w:txbxContent>
                    <w:p w:rsidR="00796470" w:rsidRPr="00796470" w:rsidRDefault="00796470">
                      <w:pPr>
                        <w:rPr>
                          <w:rFonts w:ascii="Vijaya" w:hAnsi="Vijaya" w:cs="Vijaya"/>
                          <w:b/>
                          <w:color w:val="D9D9D9" w:themeColor="background1" w:themeShade="D9"/>
                          <w:sz w:val="24"/>
                        </w:rPr>
                      </w:pPr>
                      <w:r w:rsidRPr="00796470">
                        <w:rPr>
                          <w:rFonts w:ascii="Vijaya" w:hAnsi="Vijaya" w:cs="Vijaya"/>
                          <w:b/>
                          <w:color w:val="D9D9D9" w:themeColor="background1" w:themeShade="D9"/>
                          <w:sz w:val="24"/>
                        </w:rPr>
                        <w:t>Teacher Leaders!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:rsidR="00796470" w:rsidRPr="00796470" w:rsidRDefault="00796470" w:rsidP="00796470">
      <w:pPr>
        <w:ind w:left="720"/>
        <w:jc w:val="center"/>
        <w:rPr>
          <w:bCs/>
          <w:color w:val="244061" w:themeColor="accent1" w:themeShade="80"/>
          <w:sz w:val="28"/>
          <w:szCs w:val="28"/>
        </w:rPr>
      </w:pPr>
    </w:p>
    <w:p w:rsidR="00796470" w:rsidRPr="00796470" w:rsidRDefault="00796470" w:rsidP="00796470">
      <w:pPr>
        <w:ind w:left="5040" w:firstLine="720"/>
        <w:jc w:val="center"/>
        <w:rPr>
          <w:bCs/>
          <w:color w:val="244061" w:themeColor="accent1" w:themeShade="80"/>
          <w:szCs w:val="28"/>
        </w:rPr>
      </w:pPr>
    </w:p>
    <w:p w:rsidR="00796470" w:rsidRDefault="00796470" w:rsidP="00796470">
      <w:pPr>
        <w:jc w:val="center"/>
        <w:rPr>
          <w:b/>
          <w:bCs/>
          <w:sz w:val="28"/>
          <w:szCs w:val="28"/>
        </w:rPr>
      </w:pPr>
      <w:r>
        <w:rPr>
          <w:bCs/>
          <w:szCs w:val="28"/>
        </w:rPr>
        <w:t xml:space="preserve">         </w:t>
      </w:r>
    </w:p>
    <w:p w:rsidR="00667A18" w:rsidRDefault="00796470" w:rsidP="00B02A96">
      <w:pPr>
        <w:spacing w:before="73" w:after="0" w:line="240" w:lineRule="auto"/>
        <w:ind w:left="100" w:right="-20"/>
        <w:rPr>
          <w:sz w:val="28"/>
          <w:szCs w:val="28"/>
        </w:rPr>
      </w:pPr>
      <w:bookmarkStart w:id="0" w:name="_GoBack"/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7456" behindDoc="1" locked="0" layoutInCell="1" allowOverlap="1" wp14:anchorId="25B7C7DB" wp14:editId="167AEC83">
            <wp:simplePos x="0" y="0"/>
            <wp:positionH relativeFrom="column">
              <wp:posOffset>-911225</wp:posOffset>
            </wp:positionH>
            <wp:positionV relativeFrom="paragraph">
              <wp:posOffset>22860</wp:posOffset>
            </wp:positionV>
            <wp:extent cx="192405" cy="162560"/>
            <wp:effectExtent l="19050" t="19050" r="17145" b="8890"/>
            <wp:wrapThrough wrapText="bothSides">
              <wp:wrapPolygon edited="0">
                <wp:start x="-1620" y="-3205"/>
                <wp:lineTo x="-2196" y="11967"/>
                <wp:lineTo x="3925" y="19894"/>
                <wp:lineTo x="14608" y="20462"/>
                <wp:lineTo x="21689" y="3102"/>
                <wp:lineTo x="21881" y="-1955"/>
                <wp:lineTo x="-1620" y="-3205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t_logo.gif"/>
                    <pic:cNvPicPr/>
                  </pic:nvPicPr>
                  <pic:blipFill rotWithShape="1"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89764" l="4278" r="8984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51" r="18716" b="23622"/>
                    <a:stretch/>
                  </pic:blipFill>
                  <pic:spPr bwMode="auto">
                    <a:xfrm rot="21445636">
                      <a:off x="0" y="0"/>
                      <a:ext cx="192405" cy="162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:rsidR="00796470" w:rsidRDefault="00796470">
      <w:pPr>
        <w:spacing w:before="9" w:after="0" w:line="190" w:lineRule="exact"/>
        <w:rPr>
          <w:rFonts w:ascii="Cambria" w:eastAsia="Cambria" w:hAnsi="Cambria" w:cs="Cambria"/>
          <w:b/>
          <w:bCs/>
          <w:color w:val="993300"/>
          <w:sz w:val="40"/>
          <w:szCs w:val="40"/>
          <w:u w:val="single"/>
        </w:rPr>
      </w:pPr>
    </w:p>
    <w:p w:rsidR="00796470" w:rsidRDefault="00796470">
      <w:pPr>
        <w:spacing w:before="9" w:after="0" w:line="190" w:lineRule="exact"/>
        <w:rPr>
          <w:rFonts w:ascii="Cambria" w:eastAsia="Cambria" w:hAnsi="Cambria" w:cs="Cambria"/>
          <w:b/>
          <w:bCs/>
          <w:color w:val="993300"/>
          <w:sz w:val="40"/>
          <w:szCs w:val="40"/>
          <w:u w:val="single"/>
        </w:rPr>
      </w:pPr>
    </w:p>
    <w:p w:rsidR="00796470" w:rsidRDefault="00796470" w:rsidP="00796470">
      <w:pPr>
        <w:spacing w:after="0" w:line="240" w:lineRule="auto"/>
        <w:ind w:right="36"/>
        <w:rPr>
          <w:rFonts w:ascii="Cambria" w:eastAsia="Cambria" w:hAnsi="Cambria" w:cs="Cambria"/>
          <w:spacing w:val="-1"/>
          <w:sz w:val="28"/>
          <w:szCs w:val="28"/>
        </w:rPr>
      </w:pPr>
    </w:p>
    <w:p w:rsidR="00796470" w:rsidRDefault="00796470" w:rsidP="00796470">
      <w:pPr>
        <w:spacing w:after="0" w:line="240" w:lineRule="auto"/>
        <w:ind w:right="36"/>
        <w:jc w:val="center"/>
        <w:rPr>
          <w:rFonts w:ascii="Times New Roman" w:eastAsia="Cambria" w:hAnsi="Times New Roman" w:cs="Times New Roman"/>
          <w:b/>
          <w:i/>
          <w:color w:val="365F91" w:themeColor="accent1" w:themeShade="BF"/>
          <w:spacing w:val="-1"/>
          <w:sz w:val="16"/>
          <w:szCs w:val="16"/>
          <w14:textOutline w14:w="9525" w14:cap="rnd" w14:cmpd="sng" w14:algn="ctr">
            <w14:solidFill>
              <w14:schemeClr w14:val="tx2"/>
            </w14:solidFill>
            <w14:prstDash w14:val="solid"/>
            <w14:bevel/>
          </w14:textOutline>
        </w:rPr>
      </w:pPr>
    </w:p>
    <w:p w:rsidR="00796470" w:rsidRPr="00796470" w:rsidRDefault="00796470" w:rsidP="00796470">
      <w:pPr>
        <w:spacing w:after="0" w:line="240" w:lineRule="auto"/>
        <w:ind w:right="36"/>
        <w:jc w:val="center"/>
        <w:rPr>
          <w:rFonts w:ascii="Times New Roman" w:eastAsia="Cambria" w:hAnsi="Times New Roman" w:cs="Times New Roman"/>
          <w:b/>
          <w:i/>
          <w:color w:val="365F91" w:themeColor="accent1" w:themeShade="BF"/>
          <w:spacing w:val="-1"/>
          <w:sz w:val="28"/>
          <w:szCs w:val="28"/>
          <w14:textOutline w14:w="9525" w14:cap="rnd" w14:cmpd="sng" w14:algn="ctr">
            <w14:solidFill>
              <w14:schemeClr w14:val="tx2"/>
            </w14:solidFill>
            <w14:prstDash w14:val="solid"/>
            <w14:bevel/>
          </w14:textOutline>
        </w:rPr>
      </w:pPr>
      <w:r w:rsidRPr="00796470">
        <w:rPr>
          <w:rFonts w:ascii="Times New Roman" w:eastAsia="Cambria" w:hAnsi="Times New Roman" w:cs="Times New Roman"/>
          <w:b/>
          <w:i/>
          <w:color w:val="365F91" w:themeColor="accent1" w:themeShade="BF"/>
          <w:spacing w:val="-1"/>
          <w:sz w:val="28"/>
          <w:szCs w:val="28"/>
          <w14:textOutline w14:w="9525" w14:cap="rnd" w14:cmpd="sng" w14:algn="ctr">
            <w14:solidFill>
              <w14:schemeClr w14:val="tx2"/>
            </w14:solidFill>
            <w14:prstDash w14:val="solid"/>
            <w14:bevel/>
          </w14:textOutline>
        </w:rPr>
        <w:t>Corpus Christi American Federation of Teachers Teacher Leaders Program</w:t>
      </w:r>
    </w:p>
    <w:p w:rsidR="00796470" w:rsidRDefault="00796470">
      <w:pPr>
        <w:spacing w:after="0" w:line="240" w:lineRule="auto"/>
        <w:ind w:left="100" w:right="36"/>
        <w:rPr>
          <w:rFonts w:ascii="Cambria" w:eastAsia="Cambria" w:hAnsi="Cambria" w:cs="Cambria"/>
          <w:spacing w:val="-1"/>
          <w:sz w:val="28"/>
          <w:szCs w:val="28"/>
        </w:rPr>
      </w:pPr>
      <w:r>
        <w:rPr>
          <w:rFonts w:ascii="Cambria" w:eastAsia="Cambria" w:hAnsi="Cambria" w:cs="Cambria"/>
          <w:noProof/>
          <w:spacing w:val="-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AB3D807" wp14:editId="007333AD">
                <wp:simplePos x="0" y="0"/>
                <wp:positionH relativeFrom="column">
                  <wp:posOffset>-500380</wp:posOffset>
                </wp:positionH>
                <wp:positionV relativeFrom="paragraph">
                  <wp:posOffset>175260</wp:posOffset>
                </wp:positionV>
                <wp:extent cx="7277100" cy="608838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7100" cy="6088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96470" w:rsidRDefault="00796470" w:rsidP="00796470">
                            <w:pPr>
                              <w:spacing w:after="0" w:line="240" w:lineRule="auto"/>
                              <w:ind w:left="100" w:right="36"/>
                              <w:rPr>
                                <w:rFonts w:ascii="Cambria" w:eastAsia="Cambria" w:hAnsi="Cambria" w:cs="Cambria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spacing w:after="0" w:line="240" w:lineRule="auto"/>
                              <w:ind w:left="100" w:right="36"/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ave yo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ever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e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a news 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p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r 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k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w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d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2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c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4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 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und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h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g 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d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ning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and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g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you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lf o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d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 y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g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,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“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W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y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do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’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y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j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ask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a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a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b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standardized test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?”</w:t>
                            </w:r>
                          </w:p>
                          <w:p w:rsidR="00796470" w:rsidRPr="00796470" w:rsidRDefault="00796470" w:rsidP="00796470">
                            <w:pPr>
                              <w:spacing w:before="7" w:after="0" w:line="190" w:lineRule="exact"/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18"/>
                                <w:szCs w:val="19"/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spacing w:after="0" w:line="241" w:lineRule="auto"/>
                              <w:ind w:left="100" w:right="189"/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The AFT 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a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Lead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Program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 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nio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 xml:space="preserve">-sponsored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p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gram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d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gned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lp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p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p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4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3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bCs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YO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bCs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 b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that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la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s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om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 who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fa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e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d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c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s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n of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4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s t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ff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c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r p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f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sion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 th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Coastal Bend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, the state and natio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.</w:t>
                            </w:r>
                          </w:p>
                          <w:p w:rsidR="00796470" w:rsidRPr="00796470" w:rsidRDefault="00796470" w:rsidP="00796470">
                            <w:pPr>
                              <w:spacing w:before="6" w:after="0" w:line="190" w:lineRule="exact"/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18"/>
                                <w:szCs w:val="19"/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spacing w:after="0" w:line="242" w:lineRule="auto"/>
                              <w:ind w:left="100" w:right="139"/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CCAFT is seek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ng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s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nt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d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n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ab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a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ng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w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h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4"/>
                                <w:sz w:val="24"/>
                                <w:szCs w:val="28"/>
                              </w:rPr>
                              <w:t>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ag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s on:</w:t>
                            </w:r>
                          </w:p>
                          <w:p w:rsidR="00796470" w:rsidRPr="00796470" w:rsidRDefault="00796470" w:rsidP="00796470">
                            <w:pPr>
                              <w:spacing w:before="9" w:after="0" w:line="190" w:lineRule="exact"/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18"/>
                                <w:szCs w:val="19"/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328" w:lineRule="exact"/>
                              <w:ind w:right="70"/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Incr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ing a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nd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4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tanding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of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 m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j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c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 xml:space="preserve">ges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f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c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g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sz w:val="24"/>
                                <w:szCs w:val="28"/>
                              </w:rPr>
                              <w:t>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h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sz w:val="24"/>
                                <w:szCs w:val="28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g p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f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ion</w:t>
                            </w:r>
                          </w:p>
                          <w:p w:rsidR="00796470" w:rsidRPr="00796470" w:rsidRDefault="00796470" w:rsidP="007964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345" w:lineRule="exact"/>
                              <w:ind w:right="-20"/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Imp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position w:val="2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ov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ng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position w:val="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lead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position w:val="2"/>
                                <w:sz w:val="24"/>
                                <w:szCs w:val="28"/>
                              </w:rPr>
                              <w:t>h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p 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k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s</w:t>
                            </w:r>
                          </w:p>
                          <w:p w:rsidR="00796470" w:rsidRPr="00796470" w:rsidRDefault="00796470" w:rsidP="007964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329" w:lineRule="exact"/>
                              <w:ind w:right="-20"/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Repr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position w:val="2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 xml:space="preserve">ng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position w:val="2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p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position w:val="2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f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sion a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sp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k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position w:val="2"/>
                                <w:sz w:val="24"/>
                                <w:szCs w:val="28"/>
                              </w:rPr>
                              <w:t>p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ns</w:t>
                            </w:r>
                          </w:p>
                          <w:p w:rsidR="00796470" w:rsidRPr="00796470" w:rsidRDefault="00796470" w:rsidP="0079647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329" w:lineRule="exact"/>
                              <w:ind w:right="-20"/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B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ec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position w:val="2"/>
                                <w:sz w:val="24"/>
                                <w:szCs w:val="28"/>
                              </w:rPr>
                              <w:t>m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ng m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m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position w:val="2"/>
                                <w:sz w:val="24"/>
                                <w:szCs w:val="28"/>
                              </w:rPr>
                              <w:t>b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s of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 xml:space="preserve">an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position w:val="2"/>
                                <w:sz w:val="24"/>
                                <w:szCs w:val="28"/>
                              </w:rPr>
                              <w:t>f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position w:val="2"/>
                                <w:sz w:val="24"/>
                                <w:szCs w:val="28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t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position w:val="2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l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d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4"/>
                                <w:position w:val="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supp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position w:val="2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3"/>
                                <w:position w:val="2"/>
                                <w:sz w:val="24"/>
                                <w:szCs w:val="28"/>
                              </w:rPr>
                              <w:t>v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e 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3"/>
                                <w:position w:val="2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position w:val="2"/>
                                <w:sz w:val="24"/>
                                <w:szCs w:val="28"/>
                              </w:rPr>
                              <w:t>tw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position w:val="2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k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2"/>
                                <w:position w:val="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>of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2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ed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1"/>
                                <w:sz w:val="24"/>
                                <w:szCs w:val="28"/>
                              </w:rPr>
                              <w:t>u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c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at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  <w:t>s</w:t>
                            </w:r>
                          </w:p>
                          <w:p w:rsidR="00796470" w:rsidRPr="00796470" w:rsidRDefault="00796470" w:rsidP="00796470">
                            <w:pPr>
                              <w:spacing w:before="9" w:after="0" w:line="120" w:lineRule="exact"/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10"/>
                                <w:szCs w:val="12"/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spacing w:after="0" w:line="200" w:lineRule="exact"/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18"/>
                                <w:szCs w:val="20"/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spacing w:after="0" w:line="240" w:lineRule="auto"/>
                              <w:ind w:left="1448" w:right="1388"/>
                              <w:jc w:val="center"/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Classes are held </w:t>
                            </w:r>
                          </w:p>
                          <w:p w:rsidR="00796470" w:rsidRPr="00796470" w:rsidRDefault="00796470" w:rsidP="00796470">
                            <w:pPr>
                              <w:spacing w:after="0" w:line="319" w:lineRule="exact"/>
                              <w:ind w:left="1475" w:right="1418"/>
                              <w:jc w:val="center"/>
                              <w:rPr>
                                <w:rFonts w:ascii="Times New Roman" w:eastAsia="Cambria" w:hAnsi="Times New Roman" w:cs="Times New Roman"/>
                                <w:b/>
                                <w:bCs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bCs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Two Thursdays a Month </w:t>
                            </w:r>
                          </w:p>
                          <w:p w:rsidR="00796470" w:rsidRPr="00796470" w:rsidRDefault="00796470" w:rsidP="00796470">
                            <w:pPr>
                              <w:spacing w:after="0" w:line="319" w:lineRule="exact"/>
                              <w:ind w:left="1475" w:right="1418"/>
                              <w:jc w:val="center"/>
                              <w:rPr>
                                <w:rFonts w:ascii="Times New Roman" w:eastAsia="Cambria" w:hAnsi="Times New Roman" w:cs="Times New Roman"/>
                                <w:i/>
                                <w:color w:val="365F91" w:themeColor="accent1" w:themeShade="BF"/>
                                <w:spacing w:val="1"/>
                                <w:position w:val="-1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i/>
                                <w:color w:val="365F91" w:themeColor="accent1" w:themeShade="BF"/>
                                <w:position w:val="-1"/>
                                <w:sz w:val="24"/>
                                <w:szCs w:val="28"/>
                              </w:rPr>
                              <w:t>(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i/>
                                <w:color w:val="365F91" w:themeColor="accent1" w:themeShade="BF"/>
                                <w:spacing w:val="-1"/>
                                <w:position w:val="-1"/>
                                <w:sz w:val="24"/>
                                <w:szCs w:val="28"/>
                              </w:rPr>
                              <w:t xml:space="preserve">September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i/>
                                <w:color w:val="365F91" w:themeColor="accent1" w:themeShade="BF"/>
                                <w:spacing w:val="1"/>
                                <w:position w:val="-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i/>
                                <w:color w:val="365F91" w:themeColor="accent1" w:themeShade="BF"/>
                                <w:position w:val="-1"/>
                                <w:sz w:val="24"/>
                                <w:szCs w:val="28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i/>
                                <w:color w:val="365F91" w:themeColor="accent1" w:themeShade="BF"/>
                                <w:spacing w:val="-3"/>
                                <w:position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i/>
                                <w:color w:val="365F91" w:themeColor="accent1" w:themeShade="BF"/>
                                <w:position w:val="-1"/>
                                <w:sz w:val="24"/>
                                <w:szCs w:val="28"/>
                              </w:rPr>
                              <w:t>Ma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i/>
                                <w:color w:val="365F91" w:themeColor="accent1" w:themeShade="BF"/>
                                <w:spacing w:val="1"/>
                                <w:position w:val="-1"/>
                                <w:sz w:val="24"/>
                                <w:szCs w:val="28"/>
                              </w:rPr>
                              <w:t>y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i/>
                                <w:color w:val="365F91" w:themeColor="accent1" w:themeShade="BF"/>
                                <w:spacing w:val="1"/>
                                <w:position w:val="-1"/>
                                <w:sz w:val="24"/>
                                <w:szCs w:val="28"/>
                              </w:rPr>
                              <w:t>)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i/>
                                <w:color w:val="365F91" w:themeColor="accent1" w:themeShade="BF"/>
                                <w:position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i/>
                                <w:color w:val="365F91" w:themeColor="accent1" w:themeShade="BF"/>
                                <w:spacing w:val="1"/>
                                <w:position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:rsidR="00796470" w:rsidRPr="00796470" w:rsidRDefault="00796470" w:rsidP="00796470">
                            <w:pPr>
                              <w:spacing w:after="0" w:line="240" w:lineRule="auto"/>
                              <w:ind w:left="1448" w:right="1388"/>
                              <w:jc w:val="center"/>
                              <w:rPr>
                                <w:rFonts w:ascii="Times New Roman" w:eastAsia="Cambria" w:hAnsi="Times New Roman" w:cs="Times New Roman"/>
                                <w:b/>
                                <w:bCs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</w:pPr>
                            <w:proofErr w:type="gramStart"/>
                            <w:r w:rsidRPr="00796470">
                              <w:rPr>
                                <w:rFonts w:ascii="Times New Roman" w:eastAsia="Cambria" w:hAnsi="Times New Roman" w:cs="Times New Roman"/>
                                <w:bCs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from</w:t>
                            </w:r>
                            <w:proofErr w:type="gramEnd"/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bCs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:rsidR="00796470" w:rsidRPr="00796470" w:rsidRDefault="00796470" w:rsidP="00796470">
                            <w:pPr>
                              <w:spacing w:after="0" w:line="240" w:lineRule="auto"/>
                              <w:ind w:left="1448" w:right="1388"/>
                              <w:jc w:val="center"/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bCs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5 p.m. to 8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bCs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bCs/>
                                <w:color w:val="365F91" w:themeColor="accent1" w:themeShade="BF"/>
                                <w:spacing w:val="-1"/>
                                <w:sz w:val="24"/>
                                <w:szCs w:val="28"/>
                              </w:rPr>
                              <w:t>p.m.</w:t>
                            </w:r>
                          </w:p>
                          <w:p w:rsidR="00796470" w:rsidRPr="00796470" w:rsidRDefault="00796470" w:rsidP="00796470">
                            <w:pPr>
                              <w:spacing w:before="10" w:after="0" w:line="190" w:lineRule="exact"/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18"/>
                                <w:szCs w:val="19"/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spacing w:after="0" w:line="319" w:lineRule="exact"/>
                              <w:ind w:left="1475" w:right="1418"/>
                              <w:jc w:val="center"/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position w:val="-1"/>
                                <w:sz w:val="24"/>
                                <w:szCs w:val="28"/>
                              </w:rPr>
                            </w:pP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spacing w:val="-1"/>
                                <w:position w:val="-1"/>
                                <w:sz w:val="24"/>
                                <w:szCs w:val="28"/>
                              </w:rPr>
                              <w:t>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spacing w:val="-1"/>
                                <w:position w:val="-1"/>
                                <w:sz w:val="24"/>
                                <w:szCs w:val="28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spacing w:val="1"/>
                                <w:position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position w:val="-1"/>
                                <w:sz w:val="24"/>
                                <w:szCs w:val="28"/>
                              </w:rPr>
                              <w:t>p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spacing w:val="-1"/>
                                <w:position w:val="-1"/>
                                <w:sz w:val="24"/>
                                <w:szCs w:val="28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position w:val="-1"/>
                                <w:sz w:val="24"/>
                                <w:szCs w:val="28"/>
                              </w:rPr>
                              <w:t>ds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spacing w:val="-2"/>
                                <w:position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spacing w:val="1"/>
                                <w:position w:val="-1"/>
                                <w:sz w:val="24"/>
                                <w:szCs w:val="28"/>
                              </w:rPr>
                              <w:t>ar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spacing w:val="-2"/>
                                <w:position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position w:val="-1"/>
                                <w:sz w:val="24"/>
                                <w:szCs w:val="28"/>
                              </w:rPr>
                              <w:t>of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spacing w:val="-2"/>
                                <w:position w:val="-1"/>
                                <w:sz w:val="24"/>
                                <w:szCs w:val="28"/>
                              </w:rPr>
                              <w:t>f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position w:val="-1"/>
                                <w:sz w:val="24"/>
                                <w:szCs w:val="28"/>
                              </w:rPr>
                              <w:t>e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spacing w:val="-1"/>
                                <w:position w:val="-1"/>
                                <w:sz w:val="24"/>
                                <w:szCs w:val="28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b/>
                                <w:i/>
                                <w:color w:val="365F91" w:themeColor="accent1" w:themeShade="BF"/>
                                <w:position w:val="-1"/>
                                <w:sz w:val="24"/>
                                <w:szCs w:val="28"/>
                              </w:rPr>
                              <w:t>ed.</w:t>
                            </w:r>
                          </w:p>
                          <w:p w:rsidR="00796470" w:rsidRPr="00796470" w:rsidRDefault="00796470" w:rsidP="00796470">
                            <w:pPr>
                              <w:spacing w:after="0" w:line="319" w:lineRule="exact"/>
                              <w:ind w:left="1475" w:right="1418"/>
                              <w:jc w:val="center"/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position w:val="-1"/>
                                <w:sz w:val="24"/>
                                <w:szCs w:val="28"/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</w:pPr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Applications and FAQ sheet are available at www.ccaft.org</w:t>
                            </w:r>
                          </w:p>
                          <w:p w:rsidR="00796470" w:rsidRDefault="00796470" w:rsidP="00796470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z w:val="16"/>
                                <w:szCs w:val="16"/>
                              </w:rPr>
                            </w:pPr>
                          </w:p>
                          <w:p w:rsidR="00796470" w:rsidRDefault="00796470" w:rsidP="00796470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z w:val="16"/>
                                <w:szCs w:val="16"/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</w:pP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For mo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pacing w:val="-2"/>
                                <w:sz w:val="24"/>
                                <w:szCs w:val="24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e 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pacing w:val="1"/>
                                <w:sz w:val="24"/>
                                <w:szCs w:val="24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pacing w:val="-2"/>
                                <w:sz w:val="24"/>
                                <w:szCs w:val="24"/>
                              </w:rPr>
                              <w:t>f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pacing w:val="-1"/>
                                <w:sz w:val="24"/>
                                <w:szCs w:val="24"/>
                              </w:rPr>
                              <w:t>r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m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pacing w:val="-1"/>
                                <w:sz w:val="24"/>
                                <w:szCs w:val="24"/>
                              </w:rPr>
                              <w:t>a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pacing w:val="-2"/>
                                <w:sz w:val="24"/>
                                <w:szCs w:val="24"/>
                              </w:rPr>
                              <w:t>t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pacing w:val="1"/>
                                <w:sz w:val="24"/>
                                <w:szCs w:val="24"/>
                              </w:rPr>
                              <w:t>i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pacing w:val="-3"/>
                                <w:sz w:val="24"/>
                                <w:szCs w:val="24"/>
                              </w:rPr>
                              <w:t>o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n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796470" w:rsidRPr="00796470" w:rsidRDefault="00796470" w:rsidP="0079647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</w:pPr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C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indy Hopkins 361-244-5374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| </w:t>
                            </w:r>
                            <w:r w:rsidRPr="00796470">
                              <w:rPr>
                                <w:rFonts w:ascii="Times New Roman" w:eastAsia="Cambria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hoppyc123@yahoo.com</w:t>
                            </w:r>
                          </w:p>
                          <w:p w:rsidR="00796470" w:rsidRPr="00796470" w:rsidRDefault="00796470" w:rsidP="0079647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</w:pPr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Lee </w:t>
                            </w:r>
                            <w:proofErr w:type="spellStart"/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Avelar</w:t>
                            </w:r>
                            <w:proofErr w:type="spellEnd"/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361-549-8949 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|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leeavelar@hotmail.com</w:t>
                            </w:r>
                          </w:p>
                          <w:p w:rsidR="00796470" w:rsidRPr="00796470" w:rsidRDefault="00796470" w:rsidP="0079647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</w:pPr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Dr. 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Nancy Vera 361-774-2227 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|</w:t>
                            </w:r>
                            <w:r w:rsidRPr="00796470"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nvera43@aol.com</w:t>
                            </w:r>
                          </w:p>
                          <w:p w:rsidR="00796470" w:rsidRPr="00796470" w:rsidRDefault="00796470" w:rsidP="00796470">
                            <w:pPr>
                              <w:rPr>
                                <w:sz w:val="10"/>
                                <w:szCs w:val="12"/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</w:p>
                          <w:p w:rsidR="00796470" w:rsidRPr="00796470" w:rsidRDefault="00796470" w:rsidP="00796470">
                            <w:pPr>
                              <w:spacing w:before="14" w:after="0" w:line="240" w:lineRule="auto"/>
                              <w:ind w:left="549" w:right="-20"/>
                              <w:jc w:val="center"/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-13"/>
                                <w:sz w:val="28"/>
                                <w:szCs w:val="32"/>
                              </w:rPr>
                            </w:pP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32"/>
                              </w:rPr>
                              <w:t>The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2"/>
                                <w:sz w:val="28"/>
                                <w:szCs w:val="32"/>
                                <w:u w:val="thick" w:color="993300"/>
                              </w:rPr>
                              <w:t xml:space="preserve"> a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1"/>
                                <w:sz w:val="28"/>
                                <w:szCs w:val="32"/>
                                <w:u w:val="thick" w:color="993300"/>
                              </w:rPr>
                              <w:t>p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-1"/>
                                <w:sz w:val="28"/>
                                <w:szCs w:val="32"/>
                                <w:u w:val="thick" w:color="993300"/>
                              </w:rPr>
                              <w:t>p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32"/>
                                <w:u w:val="thick" w:color="993300"/>
                              </w:rPr>
                              <w:t>licat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1"/>
                                <w:sz w:val="28"/>
                                <w:szCs w:val="32"/>
                                <w:u w:val="thick" w:color="993300"/>
                              </w:rPr>
                              <w:t>i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32"/>
                                <w:u w:val="thick" w:color="993300"/>
                              </w:rPr>
                              <w:t>on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-14"/>
                                <w:sz w:val="28"/>
                                <w:szCs w:val="32"/>
                                <w:u w:val="thick" w:color="993300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-1"/>
                                <w:sz w:val="28"/>
                                <w:szCs w:val="32"/>
                                <w:u w:val="thick" w:color="993300"/>
                              </w:rPr>
                              <w:t>d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32"/>
                                <w:u w:val="thick" w:color="993300"/>
                              </w:rPr>
                              <w:t>eadl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2"/>
                                <w:sz w:val="28"/>
                                <w:szCs w:val="32"/>
                                <w:u w:val="thick" w:color="993300"/>
                              </w:rPr>
                              <w:t>i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32"/>
                                <w:u w:val="thick" w:color="993300"/>
                              </w:rPr>
                              <w:t>ne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-9"/>
                                <w:sz w:val="28"/>
                                <w:szCs w:val="32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32"/>
                              </w:rPr>
                              <w:t>for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-6"/>
                                <w:sz w:val="28"/>
                                <w:szCs w:val="32"/>
                              </w:rPr>
                              <w:t xml:space="preserve"> 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3"/>
                                <w:sz w:val="28"/>
                                <w:szCs w:val="32"/>
                              </w:rPr>
                              <w:t>t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-1"/>
                                <w:sz w:val="28"/>
                                <w:szCs w:val="32"/>
                              </w:rPr>
                              <w:t>h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z w:val="28"/>
                                <w:szCs w:val="32"/>
                              </w:rPr>
                              <w:t>is</w:t>
                            </w:r>
                            <w:r w:rsidRPr="00796470">
                              <w:rPr>
                                <w:rFonts w:ascii="Cambria" w:eastAsia="Cambria" w:hAnsi="Cambria" w:cs="Cambria"/>
                                <w:b/>
                                <w:bCs/>
                                <w:color w:val="365F91" w:themeColor="accent1" w:themeShade="BF"/>
                                <w:spacing w:val="-4"/>
                                <w:sz w:val="28"/>
                                <w:szCs w:val="32"/>
                              </w:rPr>
                              <w:t xml:space="preserve"> is June 10, 2017.</w:t>
                            </w:r>
                          </w:p>
                          <w:p w:rsidR="00796470" w:rsidRPr="00796470" w:rsidRDefault="00796470" w:rsidP="00796470">
                            <w:pPr>
                              <w:spacing w:before="14" w:after="0" w:line="240" w:lineRule="auto"/>
                              <w:ind w:left="549" w:right="-20"/>
                              <w:rPr>
                                <w:rFonts w:ascii="Cambria" w:eastAsia="Cambria" w:hAnsi="Cambria" w:cs="Cambria"/>
                                <w:color w:val="365F91" w:themeColor="accent1" w:themeShade="BF"/>
                                <w:sz w:val="28"/>
                                <w:szCs w:val="32"/>
                              </w:rPr>
                            </w:pPr>
                          </w:p>
                          <w:p w:rsidR="00796470" w:rsidRDefault="007964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29" type="#_x0000_t202" style="position:absolute;left:0;text-align:left;margin-left:-39.4pt;margin-top:13.8pt;width:573pt;height:479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" filled="f" stroked="f" strokeweight=".5pt">
                <v:textbox>
                  <w:txbxContent>
                    <w:p w:rsidR="00796470" w:rsidRDefault="00796470" w:rsidP="00796470">
                      <w:pPr>
                        <w:spacing w:after="0" w:line="240" w:lineRule="auto"/>
                        <w:ind w:left="100" w:right="36"/>
                        <w:rPr>
                          <w:rFonts w:ascii="Cambria" w:eastAsia="Cambria" w:hAnsi="Cambria" w:cs="Cambria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</w:pPr>
                    </w:p>
                    <w:p w:rsidR="00796470" w:rsidRPr="00796470" w:rsidRDefault="00796470" w:rsidP="00796470">
                      <w:pPr>
                        <w:spacing w:after="0" w:line="240" w:lineRule="auto"/>
                        <w:ind w:left="100" w:right="36"/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ave yo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ever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e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a news 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p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r 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k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w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d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2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c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4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 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und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h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g 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d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ning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and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g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you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lf o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d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 y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g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,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“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W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y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do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’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t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y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j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ask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a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a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b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standardized test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?”</w:t>
                      </w:r>
                    </w:p>
                    <w:p w:rsidR="00796470" w:rsidRPr="00796470" w:rsidRDefault="00796470" w:rsidP="00796470">
                      <w:pPr>
                        <w:spacing w:before="7" w:after="0" w:line="190" w:lineRule="exact"/>
                        <w:rPr>
                          <w:rFonts w:ascii="Times New Roman" w:hAnsi="Times New Roman" w:cs="Times New Roman"/>
                          <w:color w:val="365F91" w:themeColor="accent1" w:themeShade="BF"/>
                          <w:sz w:val="18"/>
                          <w:szCs w:val="19"/>
                        </w:rPr>
                      </w:pPr>
                    </w:p>
                    <w:p w:rsidR="00796470" w:rsidRPr="00796470" w:rsidRDefault="00796470" w:rsidP="00796470">
                      <w:pPr>
                        <w:spacing w:after="0" w:line="241" w:lineRule="auto"/>
                        <w:ind w:left="100" w:right="189"/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The AFT 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a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Lead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Program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 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nio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 xml:space="preserve">-sponsored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p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gram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d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gned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lp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p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p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4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3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bCs/>
                          <w:color w:val="365F91" w:themeColor="accent1" w:themeShade="BF"/>
                          <w:sz w:val="24"/>
                          <w:szCs w:val="28"/>
                        </w:rPr>
                        <w:t>YO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bCs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 b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that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la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s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om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 who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fa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e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d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c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s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n of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4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s t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ff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c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r p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f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sion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 th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Coastal Bend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, the state and natio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.</w:t>
                      </w:r>
                    </w:p>
                    <w:p w:rsidR="00796470" w:rsidRPr="00796470" w:rsidRDefault="00796470" w:rsidP="00796470">
                      <w:pPr>
                        <w:spacing w:before="6" w:after="0" w:line="190" w:lineRule="exact"/>
                        <w:rPr>
                          <w:rFonts w:ascii="Times New Roman" w:hAnsi="Times New Roman" w:cs="Times New Roman"/>
                          <w:color w:val="365F91" w:themeColor="accent1" w:themeShade="BF"/>
                          <w:sz w:val="18"/>
                          <w:szCs w:val="19"/>
                        </w:rPr>
                      </w:pPr>
                    </w:p>
                    <w:p w:rsidR="00796470" w:rsidRPr="00796470" w:rsidRDefault="00796470" w:rsidP="00796470">
                      <w:pPr>
                        <w:spacing w:after="0" w:line="242" w:lineRule="auto"/>
                        <w:ind w:left="100" w:right="139"/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CCAFT is seek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ng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s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nt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d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n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ab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a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ng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w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h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4"/>
                          <w:sz w:val="24"/>
                          <w:szCs w:val="28"/>
                        </w:rPr>
                        <w:t>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ag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s on:</w:t>
                      </w:r>
                    </w:p>
                    <w:p w:rsidR="00796470" w:rsidRPr="00796470" w:rsidRDefault="00796470" w:rsidP="00796470">
                      <w:pPr>
                        <w:spacing w:before="9" w:after="0" w:line="190" w:lineRule="exact"/>
                        <w:rPr>
                          <w:rFonts w:ascii="Times New Roman" w:hAnsi="Times New Roman" w:cs="Times New Roman"/>
                          <w:color w:val="365F91" w:themeColor="accent1" w:themeShade="BF"/>
                          <w:sz w:val="18"/>
                          <w:szCs w:val="19"/>
                        </w:rPr>
                      </w:pPr>
                    </w:p>
                    <w:p w:rsidR="00796470" w:rsidRPr="00796470" w:rsidRDefault="00796470" w:rsidP="007964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328" w:lineRule="exact"/>
                        <w:ind w:right="70"/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Incr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ing a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nd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4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tanding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of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 m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j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c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 xml:space="preserve">ges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f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c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g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sz w:val="24"/>
                          <w:szCs w:val="28"/>
                        </w:rPr>
                        <w:t>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h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sz w:val="24"/>
                          <w:szCs w:val="28"/>
                        </w:rPr>
                        <w:t>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g p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f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ion</w:t>
                      </w:r>
                    </w:p>
                    <w:p w:rsidR="00796470" w:rsidRPr="00796470" w:rsidRDefault="00796470" w:rsidP="007964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345" w:lineRule="exact"/>
                        <w:ind w:right="-20"/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Imp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position w:val="2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ov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ng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position w:val="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lead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position w:val="2"/>
                          <w:sz w:val="24"/>
                          <w:szCs w:val="28"/>
                        </w:rPr>
                        <w:t>h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p 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k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s</w:t>
                      </w:r>
                    </w:p>
                    <w:p w:rsidR="00796470" w:rsidRPr="00796470" w:rsidRDefault="00796470" w:rsidP="007964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329" w:lineRule="exact"/>
                        <w:ind w:right="-20"/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Repr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position w:val="2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 xml:space="preserve">ng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position w:val="2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p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position w:val="2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f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sion a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sp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k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position w:val="2"/>
                          <w:sz w:val="24"/>
                          <w:szCs w:val="28"/>
                        </w:rPr>
                        <w:t>p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ns</w:t>
                      </w:r>
                    </w:p>
                    <w:p w:rsidR="00796470" w:rsidRPr="00796470" w:rsidRDefault="00796470" w:rsidP="0079647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329" w:lineRule="exact"/>
                        <w:ind w:right="-20"/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B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ec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position w:val="2"/>
                          <w:sz w:val="24"/>
                          <w:szCs w:val="28"/>
                        </w:rPr>
                        <w:t>m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ng m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m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position w:val="2"/>
                          <w:sz w:val="24"/>
                          <w:szCs w:val="28"/>
                        </w:rPr>
                        <w:t>b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s of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 xml:space="preserve">an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position w:val="2"/>
                          <w:sz w:val="24"/>
                          <w:szCs w:val="28"/>
                        </w:rPr>
                        <w:t>f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position w:val="2"/>
                          <w:sz w:val="24"/>
                          <w:szCs w:val="28"/>
                        </w:rPr>
                        <w:t>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t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position w:val="2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l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d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4"/>
                          <w:position w:val="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supp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position w:val="2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3"/>
                          <w:position w:val="2"/>
                          <w:sz w:val="24"/>
                          <w:szCs w:val="28"/>
                        </w:rPr>
                        <w:t>v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e 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3"/>
                          <w:position w:val="2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position w:val="2"/>
                          <w:sz w:val="24"/>
                          <w:szCs w:val="28"/>
                        </w:rPr>
                        <w:t>tw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position w:val="2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k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2"/>
                          <w:position w:val="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>of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2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ed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1"/>
                          <w:sz w:val="24"/>
                          <w:szCs w:val="28"/>
                        </w:rPr>
                        <w:t>u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c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at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  <w:t>s</w:t>
                      </w:r>
                    </w:p>
                    <w:p w:rsidR="00796470" w:rsidRPr="00796470" w:rsidRDefault="00796470" w:rsidP="00796470">
                      <w:pPr>
                        <w:spacing w:before="9" w:after="0" w:line="120" w:lineRule="exact"/>
                        <w:rPr>
                          <w:rFonts w:ascii="Times New Roman" w:hAnsi="Times New Roman" w:cs="Times New Roman"/>
                          <w:color w:val="365F91" w:themeColor="accent1" w:themeShade="BF"/>
                          <w:sz w:val="10"/>
                          <w:szCs w:val="12"/>
                        </w:rPr>
                      </w:pPr>
                    </w:p>
                    <w:p w:rsidR="00796470" w:rsidRPr="00796470" w:rsidRDefault="00796470" w:rsidP="00796470">
                      <w:pPr>
                        <w:spacing w:after="0" w:line="200" w:lineRule="exact"/>
                        <w:rPr>
                          <w:rFonts w:ascii="Times New Roman" w:hAnsi="Times New Roman" w:cs="Times New Roman"/>
                          <w:color w:val="365F91" w:themeColor="accent1" w:themeShade="BF"/>
                          <w:sz w:val="18"/>
                          <w:szCs w:val="20"/>
                        </w:rPr>
                      </w:pPr>
                    </w:p>
                    <w:p w:rsidR="00796470" w:rsidRPr="00796470" w:rsidRDefault="00796470" w:rsidP="00796470">
                      <w:pPr>
                        <w:spacing w:after="0" w:line="240" w:lineRule="auto"/>
                        <w:ind w:left="1448" w:right="1388"/>
                        <w:jc w:val="center"/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Classes are held </w:t>
                      </w:r>
                    </w:p>
                    <w:p w:rsidR="00796470" w:rsidRPr="00796470" w:rsidRDefault="00796470" w:rsidP="00796470">
                      <w:pPr>
                        <w:spacing w:after="0" w:line="319" w:lineRule="exact"/>
                        <w:ind w:left="1475" w:right="1418"/>
                        <w:jc w:val="center"/>
                        <w:rPr>
                          <w:rFonts w:ascii="Times New Roman" w:eastAsia="Cambria" w:hAnsi="Times New Roman" w:cs="Times New Roman"/>
                          <w:b/>
                          <w:bCs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bCs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Two Thursdays a Month </w:t>
                      </w:r>
                    </w:p>
                    <w:p w:rsidR="00796470" w:rsidRPr="00796470" w:rsidRDefault="00796470" w:rsidP="00796470">
                      <w:pPr>
                        <w:spacing w:after="0" w:line="319" w:lineRule="exact"/>
                        <w:ind w:left="1475" w:right="1418"/>
                        <w:jc w:val="center"/>
                        <w:rPr>
                          <w:rFonts w:ascii="Times New Roman" w:eastAsia="Cambria" w:hAnsi="Times New Roman" w:cs="Times New Roman"/>
                          <w:i/>
                          <w:color w:val="365F91" w:themeColor="accent1" w:themeShade="BF"/>
                          <w:spacing w:val="1"/>
                          <w:position w:val="-1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i/>
                          <w:color w:val="365F91" w:themeColor="accent1" w:themeShade="BF"/>
                          <w:position w:val="-1"/>
                          <w:sz w:val="24"/>
                          <w:szCs w:val="28"/>
                        </w:rPr>
                        <w:t>(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i/>
                          <w:color w:val="365F91" w:themeColor="accent1" w:themeShade="BF"/>
                          <w:spacing w:val="-1"/>
                          <w:position w:val="-1"/>
                          <w:sz w:val="24"/>
                          <w:szCs w:val="28"/>
                        </w:rPr>
                        <w:t xml:space="preserve">September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i/>
                          <w:color w:val="365F91" w:themeColor="accent1" w:themeShade="BF"/>
                          <w:spacing w:val="1"/>
                          <w:position w:val="-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i/>
                          <w:color w:val="365F91" w:themeColor="accent1" w:themeShade="BF"/>
                          <w:position w:val="-1"/>
                          <w:sz w:val="24"/>
                          <w:szCs w:val="28"/>
                        </w:rPr>
                        <w:t>o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i/>
                          <w:color w:val="365F91" w:themeColor="accent1" w:themeShade="BF"/>
                          <w:spacing w:val="-3"/>
                          <w:position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i/>
                          <w:color w:val="365F91" w:themeColor="accent1" w:themeShade="BF"/>
                          <w:position w:val="-1"/>
                          <w:sz w:val="24"/>
                          <w:szCs w:val="28"/>
                        </w:rPr>
                        <w:t>Ma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i/>
                          <w:color w:val="365F91" w:themeColor="accent1" w:themeShade="BF"/>
                          <w:spacing w:val="1"/>
                          <w:position w:val="-1"/>
                          <w:sz w:val="24"/>
                          <w:szCs w:val="28"/>
                        </w:rPr>
                        <w:t>y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i/>
                          <w:color w:val="365F91" w:themeColor="accent1" w:themeShade="BF"/>
                          <w:spacing w:val="1"/>
                          <w:position w:val="-1"/>
                          <w:sz w:val="24"/>
                          <w:szCs w:val="28"/>
                        </w:rPr>
                        <w:t>)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i/>
                          <w:color w:val="365F91" w:themeColor="accent1" w:themeShade="BF"/>
                          <w:position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i/>
                          <w:color w:val="365F91" w:themeColor="accent1" w:themeShade="BF"/>
                          <w:spacing w:val="1"/>
                          <w:position w:val="-1"/>
                          <w:sz w:val="24"/>
                          <w:szCs w:val="28"/>
                        </w:rPr>
                        <w:t xml:space="preserve"> </w:t>
                      </w:r>
                    </w:p>
                    <w:p w:rsidR="00796470" w:rsidRPr="00796470" w:rsidRDefault="00796470" w:rsidP="00796470">
                      <w:pPr>
                        <w:spacing w:after="0" w:line="240" w:lineRule="auto"/>
                        <w:ind w:left="1448" w:right="1388"/>
                        <w:jc w:val="center"/>
                        <w:rPr>
                          <w:rFonts w:ascii="Times New Roman" w:eastAsia="Cambria" w:hAnsi="Times New Roman" w:cs="Times New Roman"/>
                          <w:b/>
                          <w:bCs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</w:pPr>
                      <w:proofErr w:type="gramStart"/>
                      <w:r w:rsidRPr="00796470">
                        <w:rPr>
                          <w:rFonts w:ascii="Times New Roman" w:eastAsia="Cambria" w:hAnsi="Times New Roman" w:cs="Times New Roman"/>
                          <w:bCs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from</w:t>
                      </w:r>
                      <w:proofErr w:type="gramEnd"/>
                      <w:r w:rsidRPr="00796470">
                        <w:rPr>
                          <w:rFonts w:ascii="Times New Roman" w:eastAsia="Cambria" w:hAnsi="Times New Roman" w:cs="Times New Roman"/>
                          <w:b/>
                          <w:bCs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</w:p>
                    <w:p w:rsidR="00796470" w:rsidRPr="00796470" w:rsidRDefault="00796470" w:rsidP="00796470">
                      <w:pPr>
                        <w:spacing w:after="0" w:line="240" w:lineRule="auto"/>
                        <w:ind w:left="1448" w:right="1388"/>
                        <w:jc w:val="center"/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bCs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5 p.m. to 8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bCs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bCs/>
                          <w:color w:val="365F91" w:themeColor="accent1" w:themeShade="BF"/>
                          <w:spacing w:val="-1"/>
                          <w:sz w:val="24"/>
                          <w:szCs w:val="28"/>
                        </w:rPr>
                        <w:t>p.m.</w:t>
                      </w:r>
                    </w:p>
                    <w:p w:rsidR="00796470" w:rsidRPr="00796470" w:rsidRDefault="00796470" w:rsidP="00796470">
                      <w:pPr>
                        <w:spacing w:before="10" w:after="0" w:line="190" w:lineRule="exact"/>
                        <w:rPr>
                          <w:rFonts w:ascii="Times New Roman" w:hAnsi="Times New Roman" w:cs="Times New Roman"/>
                          <w:color w:val="365F91" w:themeColor="accent1" w:themeShade="BF"/>
                          <w:sz w:val="18"/>
                          <w:szCs w:val="19"/>
                        </w:rPr>
                      </w:pPr>
                    </w:p>
                    <w:p w:rsidR="00796470" w:rsidRPr="00796470" w:rsidRDefault="00796470" w:rsidP="00796470">
                      <w:pPr>
                        <w:spacing w:after="0" w:line="319" w:lineRule="exact"/>
                        <w:ind w:left="1475" w:right="1418"/>
                        <w:jc w:val="center"/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position w:val="-1"/>
                          <w:sz w:val="24"/>
                          <w:szCs w:val="28"/>
                        </w:rPr>
                      </w:pP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spacing w:val="-1"/>
                          <w:position w:val="-1"/>
                          <w:sz w:val="24"/>
                          <w:szCs w:val="28"/>
                        </w:rPr>
                        <w:t>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spacing w:val="-1"/>
                          <w:position w:val="-1"/>
                          <w:sz w:val="24"/>
                          <w:szCs w:val="28"/>
                        </w:rPr>
                        <w:t>t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spacing w:val="1"/>
                          <w:position w:val="-1"/>
                          <w:sz w:val="24"/>
                          <w:szCs w:val="28"/>
                        </w:rPr>
                        <w:t>i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position w:val="-1"/>
                          <w:sz w:val="24"/>
                          <w:szCs w:val="28"/>
                        </w:rPr>
                        <w:t>p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spacing w:val="-1"/>
                          <w:position w:val="-1"/>
                          <w:sz w:val="24"/>
                          <w:szCs w:val="28"/>
                        </w:rPr>
                        <w:t>n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position w:val="-1"/>
                          <w:sz w:val="24"/>
                          <w:szCs w:val="28"/>
                        </w:rPr>
                        <w:t>ds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spacing w:val="-2"/>
                          <w:position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spacing w:val="1"/>
                          <w:position w:val="-1"/>
                          <w:sz w:val="24"/>
                          <w:szCs w:val="28"/>
                        </w:rPr>
                        <w:t>ar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spacing w:val="-2"/>
                          <w:position w:val="-1"/>
                          <w:sz w:val="24"/>
                          <w:szCs w:val="28"/>
                        </w:rPr>
                        <w:t xml:space="preserve">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position w:val="-1"/>
                          <w:sz w:val="24"/>
                          <w:szCs w:val="28"/>
                        </w:rPr>
                        <w:t>of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spacing w:val="-2"/>
                          <w:position w:val="-1"/>
                          <w:sz w:val="24"/>
                          <w:szCs w:val="28"/>
                        </w:rPr>
                        <w:t>f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position w:val="-1"/>
                          <w:sz w:val="24"/>
                          <w:szCs w:val="28"/>
                        </w:rPr>
                        <w:t>e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spacing w:val="-1"/>
                          <w:position w:val="-1"/>
                          <w:sz w:val="24"/>
                          <w:szCs w:val="28"/>
                        </w:rPr>
                        <w:t>r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b/>
                          <w:i/>
                          <w:color w:val="365F91" w:themeColor="accent1" w:themeShade="BF"/>
                          <w:position w:val="-1"/>
                          <w:sz w:val="24"/>
                          <w:szCs w:val="28"/>
                        </w:rPr>
                        <w:t>ed.</w:t>
                      </w:r>
                    </w:p>
                    <w:p w:rsidR="00796470" w:rsidRPr="00796470" w:rsidRDefault="00796470" w:rsidP="00796470">
                      <w:pPr>
                        <w:spacing w:after="0" w:line="319" w:lineRule="exact"/>
                        <w:ind w:left="1475" w:right="1418"/>
                        <w:jc w:val="center"/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position w:val="-1"/>
                          <w:sz w:val="24"/>
                          <w:szCs w:val="28"/>
                        </w:rPr>
                      </w:pPr>
                    </w:p>
                    <w:p w:rsidR="00796470" w:rsidRPr="00796470" w:rsidRDefault="00796470" w:rsidP="00796470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</w:pPr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>Applications and FAQ sheet are available at www.ccaft.org</w:t>
                      </w:r>
                    </w:p>
                    <w:p w:rsidR="00796470" w:rsidRDefault="00796470" w:rsidP="00796470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z w:val="16"/>
                          <w:szCs w:val="16"/>
                        </w:rPr>
                      </w:pPr>
                    </w:p>
                    <w:p w:rsidR="00796470" w:rsidRDefault="00796470" w:rsidP="00796470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z w:val="16"/>
                          <w:szCs w:val="16"/>
                        </w:rPr>
                      </w:pPr>
                    </w:p>
                    <w:p w:rsidR="00796470" w:rsidRPr="00796470" w:rsidRDefault="00796470" w:rsidP="00796470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z w:val="24"/>
                          <w:szCs w:val="24"/>
                        </w:rPr>
                      </w:pP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For mo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pacing w:val="-2"/>
                          <w:sz w:val="24"/>
                          <w:szCs w:val="24"/>
                        </w:rPr>
                        <w:t>r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 xml:space="preserve">e 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pacing w:val="1"/>
                          <w:sz w:val="24"/>
                          <w:szCs w:val="24"/>
                        </w:rPr>
                        <w:t>i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n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pacing w:val="-2"/>
                          <w:sz w:val="24"/>
                          <w:szCs w:val="24"/>
                        </w:rPr>
                        <w:t>f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o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pacing w:val="-1"/>
                          <w:sz w:val="24"/>
                          <w:szCs w:val="24"/>
                        </w:rPr>
                        <w:t>r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m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pacing w:val="-1"/>
                          <w:sz w:val="24"/>
                          <w:szCs w:val="24"/>
                        </w:rPr>
                        <w:t>a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pacing w:val="-2"/>
                          <w:sz w:val="24"/>
                          <w:szCs w:val="24"/>
                        </w:rPr>
                        <w:t>t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pacing w:val="1"/>
                          <w:sz w:val="24"/>
                          <w:szCs w:val="24"/>
                        </w:rPr>
                        <w:t>i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pacing w:val="-3"/>
                          <w:sz w:val="24"/>
                          <w:szCs w:val="24"/>
                        </w:rPr>
                        <w:t>o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n</w:t>
                      </w:r>
                      <w:r w:rsidRPr="00796470">
                        <w:rPr>
                          <w:rFonts w:ascii="Times New Roman" w:hAnsi="Times New Roman" w:cs="Times New Roman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:</w:t>
                      </w:r>
                    </w:p>
                    <w:p w:rsidR="00796470" w:rsidRPr="00796470" w:rsidRDefault="00796470" w:rsidP="00796470">
                      <w:pPr>
                        <w:jc w:val="center"/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</w:pPr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>C</w:t>
                      </w:r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>indy Hopkins 361-244-5374</w:t>
                      </w:r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 xml:space="preserve"> | </w:t>
                      </w:r>
                      <w:r w:rsidRPr="00796470">
                        <w:rPr>
                          <w:rFonts w:ascii="Times New Roman" w:eastAsia="Cambria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>hoppyc123@yahoo.com</w:t>
                      </w:r>
                    </w:p>
                    <w:p w:rsidR="00796470" w:rsidRPr="00796470" w:rsidRDefault="00796470" w:rsidP="00796470">
                      <w:pPr>
                        <w:jc w:val="center"/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</w:pPr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 xml:space="preserve">Lee </w:t>
                      </w:r>
                      <w:proofErr w:type="spellStart"/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>Avelar</w:t>
                      </w:r>
                      <w:proofErr w:type="spellEnd"/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 xml:space="preserve"> 361-549-8949 </w:t>
                      </w:r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>|</w:t>
                      </w:r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 xml:space="preserve"> leeavelar@hotmail.com</w:t>
                      </w:r>
                    </w:p>
                    <w:p w:rsidR="00796470" w:rsidRPr="00796470" w:rsidRDefault="00796470" w:rsidP="00796470">
                      <w:pPr>
                        <w:jc w:val="center"/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</w:pPr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 xml:space="preserve">Dr. </w:t>
                      </w:r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 xml:space="preserve">Nancy Vera 361-774-2227 </w:t>
                      </w:r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>|</w:t>
                      </w:r>
                      <w:r w:rsidRPr="00796470">
                        <w:rPr>
                          <w:rFonts w:ascii="Times New Roman" w:hAnsi="Times New Roman" w:cs="Times New Roman"/>
                          <w:color w:val="365F91" w:themeColor="accent1" w:themeShade="BF"/>
                          <w:sz w:val="24"/>
                          <w:szCs w:val="24"/>
                        </w:rPr>
                        <w:t xml:space="preserve"> nvera43@aol.com</w:t>
                      </w:r>
                    </w:p>
                    <w:p w:rsidR="00796470" w:rsidRPr="00796470" w:rsidRDefault="00796470" w:rsidP="00796470">
                      <w:pPr>
                        <w:rPr>
                          <w:sz w:val="10"/>
                          <w:szCs w:val="12"/>
                        </w:rPr>
                      </w:pPr>
                    </w:p>
                    <w:p w:rsidR="00796470" w:rsidRPr="00796470" w:rsidRDefault="00796470" w:rsidP="00796470">
                      <w:pPr>
                        <w:rPr>
                          <w:sz w:val="18"/>
                          <w:szCs w:val="20"/>
                        </w:rPr>
                      </w:pPr>
                    </w:p>
                    <w:p w:rsidR="00796470" w:rsidRPr="00796470" w:rsidRDefault="00796470" w:rsidP="00796470">
                      <w:pPr>
                        <w:spacing w:before="14" w:after="0" w:line="240" w:lineRule="auto"/>
                        <w:ind w:left="549" w:right="-20"/>
                        <w:jc w:val="center"/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-13"/>
                          <w:sz w:val="28"/>
                          <w:szCs w:val="32"/>
                        </w:rPr>
                      </w:pP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z w:val="28"/>
                          <w:szCs w:val="32"/>
                        </w:rPr>
                        <w:t>The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2"/>
                          <w:sz w:val="28"/>
                          <w:szCs w:val="32"/>
                          <w:u w:val="thick" w:color="993300"/>
                        </w:rPr>
                        <w:t xml:space="preserve"> a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1"/>
                          <w:sz w:val="28"/>
                          <w:szCs w:val="32"/>
                          <w:u w:val="thick" w:color="993300"/>
                        </w:rPr>
                        <w:t>p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-1"/>
                          <w:sz w:val="28"/>
                          <w:szCs w:val="32"/>
                          <w:u w:val="thick" w:color="993300"/>
                        </w:rPr>
                        <w:t>p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z w:val="28"/>
                          <w:szCs w:val="32"/>
                          <w:u w:val="thick" w:color="993300"/>
                        </w:rPr>
                        <w:t>licat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1"/>
                          <w:sz w:val="28"/>
                          <w:szCs w:val="32"/>
                          <w:u w:val="thick" w:color="993300"/>
                        </w:rPr>
                        <w:t>i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z w:val="28"/>
                          <w:szCs w:val="32"/>
                          <w:u w:val="thick" w:color="993300"/>
                        </w:rPr>
                        <w:t>on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-14"/>
                          <w:sz w:val="28"/>
                          <w:szCs w:val="32"/>
                          <w:u w:val="thick" w:color="993300"/>
                        </w:rPr>
                        <w:t xml:space="preserve"> 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-1"/>
                          <w:sz w:val="28"/>
                          <w:szCs w:val="32"/>
                          <w:u w:val="thick" w:color="993300"/>
                        </w:rPr>
                        <w:t>d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z w:val="28"/>
                          <w:szCs w:val="32"/>
                          <w:u w:val="thick" w:color="993300"/>
                        </w:rPr>
                        <w:t>eadl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2"/>
                          <w:sz w:val="28"/>
                          <w:szCs w:val="32"/>
                          <w:u w:val="thick" w:color="993300"/>
                        </w:rPr>
                        <w:t>i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z w:val="28"/>
                          <w:szCs w:val="32"/>
                          <w:u w:val="thick" w:color="993300"/>
                        </w:rPr>
                        <w:t>ne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-9"/>
                          <w:sz w:val="28"/>
                          <w:szCs w:val="32"/>
                        </w:rPr>
                        <w:t xml:space="preserve"> 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z w:val="28"/>
                          <w:szCs w:val="32"/>
                        </w:rPr>
                        <w:t>for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-6"/>
                          <w:sz w:val="28"/>
                          <w:szCs w:val="32"/>
                        </w:rPr>
                        <w:t xml:space="preserve"> 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3"/>
                          <w:sz w:val="28"/>
                          <w:szCs w:val="32"/>
                        </w:rPr>
                        <w:t>t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-1"/>
                          <w:sz w:val="28"/>
                          <w:szCs w:val="32"/>
                        </w:rPr>
                        <w:t>h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z w:val="28"/>
                          <w:szCs w:val="32"/>
                        </w:rPr>
                        <w:t>is</w:t>
                      </w:r>
                      <w:r w:rsidRPr="00796470">
                        <w:rPr>
                          <w:rFonts w:ascii="Cambria" w:eastAsia="Cambria" w:hAnsi="Cambria" w:cs="Cambria"/>
                          <w:b/>
                          <w:bCs/>
                          <w:color w:val="365F91" w:themeColor="accent1" w:themeShade="BF"/>
                          <w:spacing w:val="-4"/>
                          <w:sz w:val="28"/>
                          <w:szCs w:val="32"/>
                        </w:rPr>
                        <w:t xml:space="preserve"> is June 10, 2017.</w:t>
                      </w:r>
                    </w:p>
                    <w:p w:rsidR="00796470" w:rsidRPr="00796470" w:rsidRDefault="00796470" w:rsidP="00796470">
                      <w:pPr>
                        <w:spacing w:before="14" w:after="0" w:line="240" w:lineRule="auto"/>
                        <w:ind w:left="549" w:right="-20"/>
                        <w:rPr>
                          <w:rFonts w:ascii="Cambria" w:eastAsia="Cambria" w:hAnsi="Cambria" w:cs="Cambria"/>
                          <w:color w:val="365F91" w:themeColor="accent1" w:themeShade="BF"/>
                          <w:sz w:val="28"/>
                          <w:szCs w:val="32"/>
                        </w:rPr>
                      </w:pPr>
                    </w:p>
                    <w:p w:rsidR="00796470" w:rsidRDefault="00796470"/>
                  </w:txbxContent>
                </v:textbox>
              </v:shape>
            </w:pict>
          </mc:Fallback>
        </mc:AlternateContent>
      </w:r>
      <w:r>
        <w:rPr>
          <w:bCs/>
          <w:noProof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6626C3" wp14:editId="79E9D596">
                <wp:simplePos x="0" y="0"/>
                <wp:positionH relativeFrom="column">
                  <wp:posOffset>-508000</wp:posOffset>
                </wp:positionH>
                <wp:positionV relativeFrom="paragraph">
                  <wp:posOffset>129540</wp:posOffset>
                </wp:positionV>
                <wp:extent cx="7071360" cy="15240"/>
                <wp:effectExtent l="57150" t="19050" r="72390" b="11811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1360" cy="1524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7" o:spid="_x0000_s1026" style="position:absolute;flip:y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0pt,10.2pt" to="516.8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" strokecolor="#243f60 [1604]">
                <v:shadow on="t" color="black" opacity="26214f" origin=",-.5" offset="0,3pt"/>
              </v:line>
            </w:pict>
          </mc:Fallback>
        </mc:AlternateContent>
      </w:r>
    </w:p>
    <w:p w:rsidR="00796470" w:rsidRDefault="00796470">
      <w:pPr>
        <w:spacing w:after="0" w:line="240" w:lineRule="auto"/>
        <w:ind w:left="100" w:right="36"/>
        <w:rPr>
          <w:rFonts w:ascii="Cambria" w:eastAsia="Cambria" w:hAnsi="Cambria" w:cs="Cambria"/>
          <w:spacing w:val="-1"/>
          <w:sz w:val="28"/>
          <w:szCs w:val="28"/>
        </w:rPr>
      </w:pPr>
    </w:p>
    <w:sectPr w:rsidR="00796470">
      <w:type w:val="continuous"/>
      <w:pgSz w:w="12240" w:h="15840"/>
      <w:pgMar w:top="640" w:right="13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jay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4" type="#_x0000_t75" style="width:17.4pt;height:17.4pt" o:bullet="t">
        <v:imagedata r:id="rId1" o:title="1454581_258914304262922_824701768_n"/>
      </v:shape>
    </w:pict>
  </w:numPicBullet>
  <w:abstractNum w:abstractNumId="0">
    <w:nsid w:val="4B4E25DD"/>
    <w:multiLevelType w:val="hybridMultilevel"/>
    <w:tmpl w:val="4F6AE7F2"/>
    <w:lvl w:ilvl="0" w:tplc="2820D9BA">
      <w:numFmt w:val="bullet"/>
      <w:lvlText w:val=""/>
      <w:lvlJc w:val="left"/>
      <w:pPr>
        <w:ind w:left="820" w:hanging="360"/>
      </w:pPr>
      <w:rPr>
        <w:rFonts w:ascii="Symbol" w:eastAsia="Courier New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>
    <w:nsid w:val="64056117"/>
    <w:multiLevelType w:val="hybridMultilevel"/>
    <w:tmpl w:val="F3D61D08"/>
    <w:lvl w:ilvl="0" w:tplc="A1BAC98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ytzA1szC3tDAyMjdX0lEKTi0uzszPAykwrAUAMddf4ywAAAA="/>
  </w:docVars>
  <w:rsids>
    <w:rsidRoot w:val="00667A18"/>
    <w:rsid w:val="00034233"/>
    <w:rsid w:val="00046EC3"/>
    <w:rsid w:val="001244A5"/>
    <w:rsid w:val="00581ED0"/>
    <w:rsid w:val="00667A18"/>
    <w:rsid w:val="00796470"/>
    <w:rsid w:val="00972DDB"/>
    <w:rsid w:val="00B02A96"/>
    <w:rsid w:val="00F77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64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4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964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647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64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4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964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64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microsoft.com/office/2007/relationships/hdphoto" Target="media/hdphoto2.wdp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FT</Company>
  <LinksUpToDate>false</LinksUpToDate>
  <CharactersWithSpaces>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jorie Brown, Educational Issues</dc:creator>
  <cp:lastModifiedBy>Ray</cp:lastModifiedBy>
  <cp:revision>2</cp:revision>
  <cp:lastPrinted>2017-05-15T19:49:00Z</cp:lastPrinted>
  <dcterms:created xsi:type="dcterms:W3CDTF">2017-05-15T20:05:00Z</dcterms:created>
  <dcterms:modified xsi:type="dcterms:W3CDTF">2017-05-15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5T00:00:00Z</vt:filetime>
  </property>
  <property fmtid="{D5CDD505-2E9C-101B-9397-08002B2CF9AE}" pid="3" name="LastSaved">
    <vt:filetime>2017-04-11T00:00:00Z</vt:filetime>
  </property>
  <property fmtid="{D5CDD505-2E9C-101B-9397-08002B2CF9AE}" pid="4" name="_AdHocReviewCycleID">
    <vt:i4>-1722226776</vt:i4>
  </property>
  <property fmtid="{D5CDD505-2E9C-101B-9397-08002B2CF9AE}" pid="5" name="_NewReviewCycle">
    <vt:lpwstr/>
  </property>
  <property fmtid="{D5CDD505-2E9C-101B-9397-08002B2CF9AE}" pid="6" name="_EmailSubject">
    <vt:lpwstr>RESPONSE REQUESTED: Recruiting Conference Calls for TLP </vt:lpwstr>
  </property>
  <property fmtid="{D5CDD505-2E9C-101B-9397-08002B2CF9AE}" pid="7" name="_AuthorEmail">
    <vt:lpwstr>mbrown@aft.org</vt:lpwstr>
  </property>
  <property fmtid="{D5CDD505-2E9C-101B-9397-08002B2CF9AE}" pid="8" name="_AuthorEmailDisplayName">
    <vt:lpwstr>Marjorie Brown, Educational Issues</vt:lpwstr>
  </property>
  <property fmtid="{D5CDD505-2E9C-101B-9397-08002B2CF9AE}" pid="9" name="_ReviewingToolsShownOnce">
    <vt:lpwstr/>
  </property>
</Properties>
</file>